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96DC8" w14:textId="75270FFE" w:rsidR="00DB3127" w:rsidRPr="007C2F28" w:rsidRDefault="00DB3127" w:rsidP="00DB3127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A859DB">
        <w:rPr>
          <w:rFonts w:ascii="Arial" w:hAnsi="Arial" w:cs="Arial"/>
          <w:sz w:val="20"/>
          <w:szCs w:val="20"/>
          <w:lang w:eastAsia="ar-SA"/>
        </w:rPr>
        <w:t>MGW.TM.711.</w:t>
      </w:r>
      <w:r w:rsidR="00A859DB" w:rsidRPr="00A859DB">
        <w:rPr>
          <w:rFonts w:ascii="Arial" w:hAnsi="Arial" w:cs="Arial"/>
          <w:sz w:val="20"/>
          <w:szCs w:val="20"/>
          <w:lang w:eastAsia="ar-SA"/>
        </w:rPr>
        <w:t>20</w:t>
      </w:r>
      <w:r w:rsidRPr="00A859DB">
        <w:rPr>
          <w:rFonts w:ascii="Arial" w:hAnsi="Arial" w:cs="Arial"/>
          <w:sz w:val="20"/>
          <w:szCs w:val="20"/>
          <w:lang w:eastAsia="ar-SA"/>
        </w:rPr>
        <w:t>.</w:t>
      </w:r>
      <w:r w:rsidR="00D42EC0" w:rsidRPr="00A859DB">
        <w:rPr>
          <w:rFonts w:ascii="Arial" w:hAnsi="Arial" w:cs="Arial"/>
          <w:sz w:val="20"/>
          <w:szCs w:val="20"/>
          <w:lang w:eastAsia="ar-SA"/>
        </w:rPr>
        <w:t>2</w:t>
      </w:r>
      <w:r w:rsidR="009041DE" w:rsidRPr="00A859DB">
        <w:rPr>
          <w:rFonts w:ascii="Arial" w:hAnsi="Arial" w:cs="Arial"/>
          <w:sz w:val="20"/>
          <w:szCs w:val="20"/>
          <w:lang w:eastAsia="ar-SA"/>
        </w:rPr>
        <w:t>.</w:t>
      </w:r>
      <w:r w:rsidRPr="00A859DB">
        <w:rPr>
          <w:rFonts w:ascii="Arial" w:hAnsi="Arial" w:cs="Arial"/>
          <w:sz w:val="20"/>
          <w:szCs w:val="20"/>
          <w:lang w:eastAsia="ar-SA"/>
        </w:rPr>
        <w:t>202</w:t>
      </w:r>
      <w:r w:rsidR="00A859DB" w:rsidRPr="00A859DB">
        <w:rPr>
          <w:rFonts w:ascii="Arial" w:hAnsi="Arial" w:cs="Arial"/>
          <w:sz w:val="20"/>
          <w:szCs w:val="20"/>
          <w:lang w:eastAsia="ar-SA"/>
        </w:rPr>
        <w:t>4</w:t>
      </w:r>
      <w:r w:rsidRPr="00A859DB">
        <w:rPr>
          <w:rFonts w:ascii="Arial" w:hAnsi="Arial" w:cs="Arial"/>
          <w:sz w:val="20"/>
          <w:szCs w:val="20"/>
          <w:lang w:eastAsia="ar-SA"/>
        </w:rPr>
        <w:t>.2</w:t>
      </w:r>
      <w:r w:rsidR="00A95000" w:rsidRPr="00A859DB">
        <w:rPr>
          <w:rFonts w:ascii="Arial" w:hAnsi="Arial" w:cs="Arial"/>
          <w:sz w:val="20"/>
          <w:szCs w:val="20"/>
          <w:lang w:eastAsia="ar-SA"/>
        </w:rPr>
        <w:t>.</w:t>
      </w:r>
      <w:r w:rsidRPr="00A859DB">
        <w:rPr>
          <w:rFonts w:ascii="Arial" w:hAnsi="Arial" w:cs="Arial"/>
          <w:sz w:val="20"/>
          <w:szCs w:val="20"/>
          <w:lang w:eastAsia="ar-SA"/>
        </w:rPr>
        <w:t xml:space="preserve">JB            </w:t>
      </w:r>
      <w:r w:rsidRPr="00A859DB">
        <w:rPr>
          <w:rFonts w:ascii="Arial" w:hAnsi="Arial" w:cs="Arial"/>
          <w:lang w:eastAsia="ar-SA"/>
        </w:rPr>
        <w:t xml:space="preserve">                                                           </w:t>
      </w:r>
      <w:r>
        <w:rPr>
          <w:rFonts w:ascii="Arial" w:hAnsi="Arial" w:cs="Arial"/>
          <w:lang w:eastAsia="ar-SA"/>
        </w:rPr>
        <w:tab/>
      </w:r>
    </w:p>
    <w:p w14:paraId="10354BCE" w14:textId="77777777" w:rsidR="00DB3127" w:rsidRPr="007C2F28" w:rsidRDefault="00DB3127" w:rsidP="00DB3127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14:paraId="67A9CF83" w14:textId="77777777" w:rsidR="00DB3127" w:rsidRPr="007C2F28" w:rsidRDefault="00DB3127" w:rsidP="00DB3127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14:paraId="788ABED6" w14:textId="77777777" w:rsidR="00DB3127" w:rsidRPr="007C2F28" w:rsidRDefault="00DB3127" w:rsidP="00DB3127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7DC8074F" w14:textId="77777777" w:rsidR="00DB3127" w:rsidRPr="00F233CE" w:rsidRDefault="00DB3127" w:rsidP="00DB3127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i/>
          <w:lang w:eastAsia="ar-SA"/>
        </w:rPr>
      </w:pPr>
      <w:bookmarkStart w:id="1" w:name="_Hlk93380465"/>
      <w:r w:rsidRPr="00F233CE">
        <w:rPr>
          <w:rFonts w:ascii="Arial" w:eastAsia="Times New Roman" w:hAnsi="Arial" w:cs="Arial"/>
          <w:b/>
          <w:i/>
          <w:lang w:eastAsia="ar-SA"/>
        </w:rPr>
        <w:t>Serwisowanie</w:t>
      </w:r>
      <w:r>
        <w:rPr>
          <w:rFonts w:ascii="Arial" w:eastAsia="Times New Roman" w:hAnsi="Arial" w:cs="Arial"/>
          <w:b/>
          <w:i/>
          <w:lang w:eastAsia="ar-SA"/>
        </w:rPr>
        <w:t xml:space="preserve"> i</w:t>
      </w:r>
      <w:r w:rsidRPr="00F233CE">
        <w:rPr>
          <w:rFonts w:ascii="Arial" w:eastAsia="Times New Roman" w:hAnsi="Arial" w:cs="Arial"/>
          <w:b/>
          <w:i/>
          <w:lang w:eastAsia="ar-SA"/>
        </w:rPr>
        <w:t xml:space="preserve"> u</w:t>
      </w:r>
      <w:r>
        <w:rPr>
          <w:rFonts w:ascii="Arial" w:eastAsia="Times New Roman" w:hAnsi="Arial" w:cs="Arial"/>
          <w:b/>
          <w:i/>
          <w:lang w:eastAsia="ar-SA"/>
        </w:rPr>
        <w:t xml:space="preserve">trzymanie właściwego stanu technicznego systemu odprowadzania  ścieków z poz.320 m </w:t>
      </w:r>
      <w:bookmarkEnd w:id="1"/>
      <w:r w:rsidRPr="00F233CE">
        <w:rPr>
          <w:rFonts w:ascii="Arial" w:eastAsia="Times New Roman" w:hAnsi="Arial" w:cs="Arial"/>
          <w:b/>
          <w:i/>
          <w:lang w:eastAsia="ar-SA"/>
        </w:rPr>
        <w:t xml:space="preserve"> </w:t>
      </w:r>
      <w:r>
        <w:rPr>
          <w:rFonts w:ascii="Arial" w:eastAsia="Times New Roman" w:hAnsi="Arial" w:cs="Arial"/>
          <w:b/>
          <w:i/>
          <w:lang w:eastAsia="ar-SA"/>
        </w:rPr>
        <w:t>w,</w:t>
      </w:r>
      <w:r w:rsidRPr="00F233CE">
        <w:rPr>
          <w:rFonts w:ascii="Arial" w:eastAsia="Times New Roman" w:hAnsi="Arial" w:cs="Arial"/>
          <w:b/>
          <w:i/>
          <w:lang w:eastAsia="ar-SA"/>
        </w:rPr>
        <w:t xml:space="preserve"> </w:t>
      </w:r>
      <w:r>
        <w:rPr>
          <w:rFonts w:ascii="Arial" w:eastAsia="Times New Roman" w:hAnsi="Arial" w:cs="Arial"/>
          <w:b/>
          <w:i/>
          <w:lang w:eastAsia="ar-SA"/>
        </w:rPr>
        <w:t xml:space="preserve">ZKWK  „Guido”  </w:t>
      </w:r>
      <w:r w:rsidRPr="00F233CE">
        <w:rPr>
          <w:rFonts w:ascii="Arial" w:eastAsia="Times New Roman" w:hAnsi="Arial" w:cs="Arial"/>
          <w:b/>
          <w:i/>
          <w:lang w:eastAsia="ar-SA"/>
        </w:rPr>
        <w:t>Muzeum Górnictwa Węglowego</w:t>
      </w:r>
      <w:r>
        <w:rPr>
          <w:rFonts w:ascii="Arial" w:eastAsia="Times New Roman" w:hAnsi="Arial" w:cs="Arial"/>
          <w:b/>
          <w:i/>
          <w:lang w:eastAsia="ar-SA"/>
        </w:rPr>
        <w:t xml:space="preserve"> </w:t>
      </w:r>
      <w:r w:rsidRPr="00F233CE">
        <w:rPr>
          <w:rFonts w:ascii="Arial" w:eastAsia="Times New Roman" w:hAnsi="Arial" w:cs="Arial"/>
          <w:b/>
          <w:i/>
          <w:lang w:eastAsia="ar-SA"/>
        </w:rPr>
        <w:t>w Zabrzu</w:t>
      </w:r>
    </w:p>
    <w:p w14:paraId="7DCD4D5E" w14:textId="77777777" w:rsidR="00DB3127" w:rsidRPr="0046140F" w:rsidRDefault="00DB3127" w:rsidP="00DB3127">
      <w:pPr>
        <w:spacing w:after="0" w:line="240" w:lineRule="auto"/>
        <w:rPr>
          <w:rFonts w:ascii="Arial" w:eastAsia="TimesNewRoman" w:hAnsi="Arial" w:cs="Arial"/>
          <w:i/>
          <w:sz w:val="18"/>
          <w:szCs w:val="18"/>
          <w:lang w:eastAsia="pl-PL"/>
        </w:rPr>
      </w:pPr>
    </w:p>
    <w:p w14:paraId="481E101A" w14:textId="77777777" w:rsidR="00DB3127" w:rsidRPr="001004DF" w:rsidRDefault="00DB3127" w:rsidP="00DB3127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  <w:sz w:val="20"/>
          <w:szCs w:val="20"/>
        </w:rPr>
      </w:pPr>
    </w:p>
    <w:p w14:paraId="445C8026" w14:textId="77777777" w:rsidR="00DB3127" w:rsidRPr="007C2F28" w:rsidRDefault="00DB3127" w:rsidP="00DB3127">
      <w:pPr>
        <w:pStyle w:val="Akapitzlist"/>
        <w:numPr>
          <w:ilvl w:val="0"/>
          <w:numId w:val="6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2BAD0F51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14:paraId="29316447" w14:textId="77777777" w:rsidR="00DB3127" w:rsidRPr="00C25DDB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Sprawę prowadzi: Jan Baraniuk tel. (32) 630 30 91 w. 5551</w:t>
      </w:r>
    </w:p>
    <w:p w14:paraId="66E0C711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5841B7C2" w14:textId="77777777" w:rsidR="00DB3127" w:rsidRPr="007C2F28" w:rsidRDefault="00DB3127" w:rsidP="00DB3127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14:paraId="6C336C7C" w14:textId="77777777" w:rsidR="00DB3127" w:rsidRPr="00580F22" w:rsidRDefault="00DB3127" w:rsidP="00DB3127">
      <w:pPr>
        <w:pStyle w:val="Akapitzlist"/>
        <w:numPr>
          <w:ilvl w:val="0"/>
          <w:numId w:val="6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DB3127" w:rsidRPr="007C2F28" w14:paraId="19BC6FD1" w14:textId="77777777" w:rsidTr="00494F32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D5B72D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20E10301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33D060A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071DB52F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3127" w:rsidRPr="007C2F28" w14:paraId="27C31E14" w14:textId="77777777" w:rsidTr="00494F32">
        <w:trPr>
          <w:trHeight w:val="963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6D1A710D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A6FEE8B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231F16DA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ABC6030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B3127" w:rsidRPr="007C2F28" w14:paraId="48C6A91F" w14:textId="77777777" w:rsidTr="00494F32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365BCDC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4138">
              <w:rPr>
                <w:rFonts w:ascii="Arial" w:hAnsi="Arial" w:cs="Arial"/>
                <w:b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710B045C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4138">
              <w:rPr>
                <w:rFonts w:ascii="Arial" w:hAnsi="Arial" w:cs="Arial"/>
                <w:b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EB31F5A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DB3127" w:rsidRPr="007C2F28" w14:paraId="228CC34C" w14:textId="77777777" w:rsidTr="00494F32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852D38C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6C8A47B2" w14:textId="77777777" w:rsidR="00DB3127" w:rsidRPr="007C2F28" w:rsidRDefault="00DB3127" w:rsidP="00494F32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0FED6D74" w14:textId="77777777" w:rsidR="00DB3127" w:rsidRPr="007C2F28" w:rsidRDefault="00DB3127" w:rsidP="00494F32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DB3127" w:rsidRPr="007C2F28" w14:paraId="2343B125" w14:textId="77777777" w:rsidTr="00494F32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0D2D1161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50076C1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4DD88CA6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798A189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0579C776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BE5A04F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6EFA5FD" w14:textId="77777777" w:rsidR="00DB3127" w:rsidRPr="002D647C" w:rsidRDefault="00DB3127" w:rsidP="00DB3127">
      <w:pPr>
        <w:spacing w:after="0" w:line="360" w:lineRule="auto"/>
        <w:ind w:left="360"/>
        <w:rPr>
          <w:rFonts w:ascii="Arial" w:hAnsi="Arial" w:cs="Arial"/>
          <w:sz w:val="20"/>
          <w:szCs w:val="20"/>
        </w:rPr>
      </w:pPr>
    </w:p>
    <w:p w14:paraId="62BFDB09" w14:textId="77777777" w:rsidR="00DB3127" w:rsidRPr="002D647C" w:rsidRDefault="00DB3127" w:rsidP="00DB3127">
      <w:pPr>
        <w:pStyle w:val="Akapitzlist"/>
        <w:numPr>
          <w:ilvl w:val="0"/>
          <w:numId w:val="6"/>
        </w:numPr>
        <w:spacing w:after="0" w:line="240" w:lineRule="auto"/>
        <w:ind w:left="284" w:right="431" w:hanging="284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14:paraId="7542D97C" w14:textId="77777777" w:rsidR="00DB3127" w:rsidRPr="006C0497" w:rsidRDefault="00DB3127" w:rsidP="00DB3127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14:paraId="209E557F" w14:textId="77777777" w:rsidR="00DB3127" w:rsidRDefault="00DB3127" w:rsidP="00DB3127">
      <w:pPr>
        <w:pStyle w:val="Akapitzlist"/>
        <w:numPr>
          <w:ilvl w:val="0"/>
          <w:numId w:val="7"/>
        </w:num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Wysokość wynagrodzenia przysługującego 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Wykonawcy  za  </w:t>
      </w:r>
      <w:r w:rsidRPr="00C25DDB">
        <w:rPr>
          <w:rFonts w:ascii="Arial" w:eastAsia="Times New Roman" w:hAnsi="Arial" w:cs="Arial"/>
          <w:lang w:eastAsia="ar-SA"/>
        </w:rPr>
        <w:t>serwisowanie i utrzymanie właściwego stanu technicznego systemu odprowadzania  ścieków z poz.320 m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, </w:t>
      </w:r>
    </w:p>
    <w:p w14:paraId="7542AEE4" w14:textId="77777777" w:rsidR="00DB3127" w:rsidRPr="00C25DDB" w:rsidRDefault="00DB3127" w:rsidP="00DB3127">
      <w:pPr>
        <w:pStyle w:val="Akapitzlist"/>
        <w:tabs>
          <w:tab w:val="left" w:pos="284"/>
        </w:tabs>
        <w:spacing w:after="0" w:line="240" w:lineRule="auto"/>
        <w:ind w:left="360"/>
        <w:rPr>
          <w:rFonts w:ascii="Arial" w:eastAsia="Times New Roman" w:hAnsi="Arial" w:cs="Arial"/>
          <w:sz w:val="20"/>
          <w:szCs w:val="20"/>
          <w:lang w:eastAsia="pl-PL"/>
        </w:rPr>
      </w:pPr>
    </w:p>
    <w:p w14:paraId="1A3C6527" w14:textId="77777777" w:rsidR="00DB3127" w:rsidRPr="00C25DDB" w:rsidRDefault="00DB3127" w:rsidP="00DB312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cenę brutto:.................................. PLN</w:t>
      </w:r>
    </w:p>
    <w:p w14:paraId="1A015A9E" w14:textId="77777777" w:rsidR="00DB3127" w:rsidRPr="007C2F28" w:rsidRDefault="00DB3127" w:rsidP="00DB312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40FE23E2" w14:textId="77777777" w:rsidR="00DB3127" w:rsidRDefault="00DB3127" w:rsidP="00DB312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70B36FB0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bookmarkStart w:id="2" w:name="_Hlk89523738"/>
      <w:r>
        <w:rPr>
          <w:rFonts w:ascii="Arial" w:hAnsi="Arial" w:cs="Arial"/>
          <w:sz w:val="20"/>
          <w:szCs w:val="20"/>
        </w:rPr>
        <w:t xml:space="preserve">  </w:t>
      </w: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  <w:bookmarkEnd w:id="2"/>
    </w:p>
    <w:p w14:paraId="2ED0A3EE" w14:textId="77777777" w:rsidR="00DB3127" w:rsidRPr="006C0497" w:rsidRDefault="00DB3127" w:rsidP="00DB3127">
      <w:p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</w:p>
    <w:p w14:paraId="152DB802" w14:textId="77777777" w:rsidR="00DB3127" w:rsidRPr="006C0497" w:rsidRDefault="00DB3127" w:rsidP="00DB3127">
      <w:pPr>
        <w:numPr>
          <w:ilvl w:val="0"/>
          <w:numId w:val="7"/>
        </w:num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Wysokość wynagrodzenia przysługującego Wykonawcy  za  jedną roboczogodzinę przy serwisowaniu,</w:t>
      </w:r>
    </w:p>
    <w:p w14:paraId="15F8D056" w14:textId="77777777" w:rsidR="00DB3127" w:rsidRDefault="00DB3127" w:rsidP="00DB312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    usuwaniu  awarii</w:t>
      </w:r>
      <w:r>
        <w:rPr>
          <w:rFonts w:ascii="Arial" w:eastAsia="Times New Roman" w:hAnsi="Arial" w:cs="Arial"/>
          <w:sz w:val="20"/>
          <w:szCs w:val="20"/>
          <w:lang w:eastAsia="pl-PL"/>
        </w:rPr>
        <w:t>:</w:t>
      </w:r>
    </w:p>
    <w:p w14:paraId="055D4225" w14:textId="77777777" w:rsidR="00DB3127" w:rsidRDefault="00DB3127" w:rsidP="00DB312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14:paraId="65BF432E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cena brutto    ……….PLN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</w:p>
    <w:p w14:paraId="75812F53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14:paraId="78016767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słownie brutto ………………………………………………………………..PLN </w:t>
      </w:r>
    </w:p>
    <w:p w14:paraId="68E8DC1E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14:paraId="485154EC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cena netto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……</w:t>
      </w:r>
      <w:r>
        <w:rPr>
          <w:rFonts w:ascii="Arial" w:eastAsia="Times New Roman" w:hAnsi="Arial" w:cs="Arial"/>
          <w:sz w:val="20"/>
          <w:szCs w:val="20"/>
          <w:lang w:eastAsia="pl-PL"/>
        </w:rPr>
        <w:t>…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PLN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bookmarkStart w:id="3" w:name="_Hlk89523454"/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  <w:bookmarkEnd w:id="3"/>
    </w:p>
    <w:p w14:paraId="7333BC65" w14:textId="77777777" w:rsidR="00DB3127" w:rsidRPr="006C0497" w:rsidRDefault="00DB3127" w:rsidP="00DB312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14:paraId="22CF66A7" w14:textId="77777777" w:rsidR="00DB3127" w:rsidRPr="006C049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>podatek VAT:...................PL</w:t>
      </w:r>
      <w:r>
        <w:rPr>
          <w:rFonts w:ascii="Arial" w:hAnsi="Arial" w:cs="Arial"/>
          <w:sz w:val="20"/>
          <w:szCs w:val="20"/>
        </w:rPr>
        <w:t xml:space="preserve">N,         </w:t>
      </w:r>
      <w:r w:rsidRPr="007C2F28">
        <w:rPr>
          <w:rFonts w:ascii="Arial" w:hAnsi="Arial" w:cs="Arial"/>
          <w:sz w:val="20"/>
          <w:szCs w:val="20"/>
        </w:rPr>
        <w:t>stawka podatku ………%</w:t>
      </w:r>
    </w:p>
    <w:p w14:paraId="09A1E72B" w14:textId="2DE5B531" w:rsidR="00DB3127" w:rsidRPr="00D8245D" w:rsidRDefault="00DB3127" w:rsidP="00DB3127">
      <w:pPr>
        <w:numPr>
          <w:ilvl w:val="0"/>
          <w:numId w:val="7"/>
        </w:numPr>
        <w:tabs>
          <w:tab w:val="num" w:pos="284"/>
        </w:tabs>
        <w:spacing w:after="0"/>
        <w:ind w:left="284" w:hanging="284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lastRenderedPageBreak/>
        <w:t>Wynagrodzenie za części zamienne, wszelkie niezbędne materiały potrzebne do naprawy i serwisu będ</w:t>
      </w:r>
      <w:r>
        <w:rPr>
          <w:rFonts w:ascii="Arial" w:eastAsia="Times New Roman" w:hAnsi="Arial" w:cs="Arial"/>
          <w:sz w:val="20"/>
          <w:szCs w:val="20"/>
          <w:lang w:eastAsia="pl-PL"/>
        </w:rPr>
        <w:t>ą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rozliczane zgodnie z </w:t>
      </w:r>
      <w:r>
        <w:rPr>
          <w:rFonts w:ascii="Arial" w:eastAsia="Times New Roman" w:hAnsi="Arial" w:cs="Arial"/>
          <w:sz w:val="20"/>
          <w:szCs w:val="20"/>
          <w:lang w:eastAsia="pl-PL"/>
        </w:rPr>
        <w:t>aktualną ceną zakupu + 10% narzutu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.</w:t>
      </w:r>
      <w:bookmarkStart w:id="4" w:name="_Hlk89522959"/>
    </w:p>
    <w:bookmarkEnd w:id="4"/>
    <w:p w14:paraId="232E0F93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391841A9" w14:textId="77777777" w:rsidR="00DB3127" w:rsidRDefault="00DB3127" w:rsidP="00DB3127">
      <w:pPr>
        <w:pStyle w:val="Tekstpodstawowy"/>
        <w:numPr>
          <w:ilvl w:val="1"/>
          <w:numId w:val="3"/>
        </w:numPr>
        <w:tabs>
          <w:tab w:val="left" w:pos="900"/>
          <w:tab w:val="left" w:pos="1080"/>
        </w:tabs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>
        <w:rPr>
          <w:rFonts w:ascii="Arial" w:hAnsi="Arial" w:cs="Arial"/>
          <w:sz w:val="20"/>
          <w:szCs w:val="20"/>
        </w:rPr>
        <w:t>iającego obowiązku podatkowego</w:t>
      </w:r>
    </w:p>
    <w:p w14:paraId="729BC044" w14:textId="77777777" w:rsidR="00DB3127" w:rsidRPr="007C2F28" w:rsidRDefault="00DB3127" w:rsidP="00DB3127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14:paraId="5C2BE2AB" w14:textId="77777777" w:rsidR="00DB3127" w:rsidRPr="007C2F28" w:rsidRDefault="00DB3127" w:rsidP="00DB3127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1AA39E9A" w14:textId="77777777" w:rsidR="00DB3127" w:rsidRPr="007C2F28" w:rsidRDefault="00DB3127" w:rsidP="00DB3127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120843AE" w14:textId="77777777" w:rsidR="00DB3127" w:rsidRPr="00F96DFF" w:rsidRDefault="00DB3127" w:rsidP="00DB3127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6219137F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770DCC32" w14:textId="77777777" w:rsidR="00DB3127" w:rsidRPr="007C2F28" w:rsidRDefault="00DB3127" w:rsidP="00DB3127">
      <w:pPr>
        <w:pStyle w:val="Tekstpodstawowy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14:paraId="675F8AEE" w14:textId="168E1D78" w:rsidR="00DB3127" w:rsidRPr="007C2F28" w:rsidRDefault="00DB3127" w:rsidP="00DB3127">
      <w:pPr>
        <w:pStyle w:val="Tekstpodstawowy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od dnia zawarcia umowy</w:t>
      </w:r>
      <w:r w:rsidR="000038C9">
        <w:rPr>
          <w:rFonts w:ascii="Arial" w:hAnsi="Arial" w:cs="Arial"/>
          <w:sz w:val="20"/>
          <w:szCs w:val="20"/>
        </w:rPr>
        <w:t xml:space="preserve"> do 31stycznia 202</w:t>
      </w:r>
      <w:r w:rsidR="0032007C">
        <w:rPr>
          <w:rFonts w:ascii="Arial" w:hAnsi="Arial" w:cs="Arial"/>
          <w:sz w:val="20"/>
          <w:szCs w:val="20"/>
        </w:rPr>
        <w:t>5</w:t>
      </w:r>
      <w:r w:rsidR="000038C9">
        <w:rPr>
          <w:rFonts w:ascii="Arial" w:hAnsi="Arial" w:cs="Arial"/>
          <w:sz w:val="20"/>
          <w:szCs w:val="20"/>
        </w:rPr>
        <w:t xml:space="preserve"> r.</w:t>
      </w:r>
    </w:p>
    <w:p w14:paraId="5761B489" w14:textId="4A57B908" w:rsidR="00DB3127" w:rsidRPr="007C2F28" w:rsidRDefault="00DB3127" w:rsidP="00DB3127">
      <w:pPr>
        <w:pStyle w:val="Tekstpodstawowy"/>
        <w:numPr>
          <w:ilvl w:val="0"/>
          <w:numId w:val="5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.</w:t>
      </w:r>
    </w:p>
    <w:p w14:paraId="5A57D112" w14:textId="77777777" w:rsidR="00DB3127" w:rsidRPr="007C2F28" w:rsidRDefault="00DB3127" w:rsidP="00DB3127">
      <w:pPr>
        <w:pStyle w:val="Akapitzlist"/>
        <w:numPr>
          <w:ilvl w:val="0"/>
          <w:numId w:val="5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14:paraId="75FC8F8E" w14:textId="77777777" w:rsidR="00DB3127" w:rsidRPr="007C2F28" w:rsidRDefault="00DB3127" w:rsidP="00DB3127">
      <w:pPr>
        <w:numPr>
          <w:ilvl w:val="0"/>
          <w:numId w:val="1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751C29A0" w14:textId="77777777" w:rsidR="00DB3127" w:rsidRPr="007C2F28" w:rsidRDefault="00DB3127" w:rsidP="00DB3127">
      <w:pPr>
        <w:pStyle w:val="Tekstpodstawowy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5475E6D2" w14:textId="77777777" w:rsidR="00DB3127" w:rsidRPr="007C2F28" w:rsidRDefault="00DB3127" w:rsidP="00DB3127">
      <w:pPr>
        <w:numPr>
          <w:ilvl w:val="0"/>
          <w:numId w:val="1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</w:t>
      </w:r>
    </w:p>
    <w:p w14:paraId="4A24DE54" w14:textId="77777777" w:rsidR="00DB3127" w:rsidRPr="007C2F28" w:rsidRDefault="00DB3127" w:rsidP="00DB3127">
      <w:pPr>
        <w:numPr>
          <w:ilvl w:val="0"/>
          <w:numId w:val="1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037226C5" w14:textId="77777777" w:rsidR="00DB3127" w:rsidRPr="007C2F28" w:rsidRDefault="00DB3127" w:rsidP="00DB3127">
      <w:pPr>
        <w:numPr>
          <w:ilvl w:val="0"/>
          <w:numId w:val="1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14:paraId="4D45F668" w14:textId="77777777" w:rsidR="00DB3127" w:rsidRPr="007C2F28" w:rsidRDefault="00DB3127" w:rsidP="00DB3127">
      <w:pPr>
        <w:pStyle w:val="FirstParagraph"/>
        <w:numPr>
          <w:ilvl w:val="0"/>
          <w:numId w:val="1"/>
        </w:numPr>
        <w:spacing w:before="0" w:after="0" w:line="276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00ADF62" w14:textId="77777777" w:rsidR="00DB3127" w:rsidRPr="007C2F28" w:rsidRDefault="00DB3127" w:rsidP="00DB3127">
      <w:pPr>
        <w:pStyle w:val="Tekstpodstawowy"/>
        <w:spacing w:after="0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0C285FC9" w14:textId="77777777" w:rsidR="00DB3127" w:rsidRPr="007C2F28" w:rsidRDefault="00DB3127" w:rsidP="00DB3127">
      <w:pPr>
        <w:pStyle w:val="Compact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03EF69CE" w14:textId="77777777" w:rsidR="00DB3127" w:rsidRPr="007C2F28" w:rsidRDefault="00DB3127" w:rsidP="00DB3127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12BAB7C4" w14:textId="77777777" w:rsidR="00DB3127" w:rsidRDefault="00DB3127" w:rsidP="00DB3127">
      <w:pPr>
        <w:pStyle w:val="Tekstpodstawowy"/>
        <w:numPr>
          <w:ilvl w:val="0"/>
          <w:numId w:val="5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p w14:paraId="202888F6" w14:textId="77777777" w:rsidR="00DB3127" w:rsidRPr="007C2F28" w:rsidRDefault="00DB3127" w:rsidP="00DB3127">
      <w:pPr>
        <w:pStyle w:val="Tekstpodstawowy"/>
        <w:tabs>
          <w:tab w:val="left" w:pos="426"/>
        </w:tabs>
        <w:spacing w:after="0" w:line="360" w:lineRule="auto"/>
        <w:ind w:left="1070"/>
        <w:jc w:val="both"/>
        <w:rPr>
          <w:rFonts w:ascii="Arial" w:hAnsi="Arial" w:cs="Arial"/>
          <w:sz w:val="20"/>
          <w:szCs w:val="20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DB3127" w:rsidRPr="007C2F28" w14:paraId="6D9BFB94" w14:textId="77777777" w:rsidTr="00494F32">
        <w:tc>
          <w:tcPr>
            <w:tcW w:w="709" w:type="dxa"/>
            <w:vAlign w:val="center"/>
          </w:tcPr>
          <w:p w14:paraId="4E1B0608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lastRenderedPageBreak/>
              <w:t>Lp.</w:t>
            </w:r>
          </w:p>
        </w:tc>
        <w:tc>
          <w:tcPr>
            <w:tcW w:w="4053" w:type="dxa"/>
            <w:vAlign w:val="center"/>
          </w:tcPr>
          <w:p w14:paraId="7DC33160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444A3339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DB3127" w:rsidRPr="007C2F28" w14:paraId="3A58F8F6" w14:textId="77777777" w:rsidTr="00494F32">
        <w:tc>
          <w:tcPr>
            <w:tcW w:w="709" w:type="dxa"/>
          </w:tcPr>
          <w:p w14:paraId="140F4FDC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2A775E66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14:paraId="406D40BA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253C399" w14:textId="77777777" w:rsidR="00DB3127" w:rsidRPr="007C2F28" w:rsidRDefault="00DB3127" w:rsidP="00DB3127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628369F8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14:paraId="6685416F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14:paraId="212C3736" w14:textId="77777777" w:rsidR="00DB3127" w:rsidRPr="007C2F28" w:rsidRDefault="00DB3127" w:rsidP="00DB3127">
      <w:pPr>
        <w:pStyle w:val="Akapitzlist"/>
        <w:numPr>
          <w:ilvl w:val="0"/>
          <w:numId w:val="2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384EDE12" w14:textId="77777777" w:rsidR="00DB3127" w:rsidRPr="007C2F28" w:rsidRDefault="00DB3127" w:rsidP="00DB3127">
      <w:pPr>
        <w:numPr>
          <w:ilvl w:val="0"/>
          <w:numId w:val="2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14:paraId="44AA2F02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4FDA2ABB" w14:textId="77777777" w:rsidR="00DB3127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7FA61AF3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2264E65F" w14:textId="77777777" w:rsidR="00DB3127" w:rsidRDefault="00DB3127" w:rsidP="00DB3127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>
        <w:rPr>
          <w:rFonts w:ascii="Arial" w:hAnsi="Arial" w:cs="Arial"/>
          <w:sz w:val="20"/>
          <w:szCs w:val="20"/>
        </w:rPr>
        <w:t>............................</w:t>
      </w:r>
    </w:p>
    <w:p w14:paraId="4C71EFF6" w14:textId="13E69B5D" w:rsidR="001B40CE" w:rsidRDefault="00DB3127" w:rsidP="00DB3127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1B40C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34EF69E6"/>
    <w:multiLevelType w:val="hybridMultilevel"/>
    <w:tmpl w:val="A4F248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602710E7"/>
    <w:multiLevelType w:val="multilevel"/>
    <w:tmpl w:val="30B4E2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5"/>
  </w:num>
  <w:num w:numId="2">
    <w:abstractNumId w:val="2"/>
    <w:lvlOverride w:ilvl="0">
      <w:startOverride w:val="1"/>
    </w:lvlOverride>
  </w:num>
  <w:num w:numId="3">
    <w:abstractNumId w:val="6"/>
  </w:num>
  <w:num w:numId="4">
    <w:abstractNumId w:val="3"/>
  </w:num>
  <w:num w:numId="5">
    <w:abstractNumId w:val="0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5118"/>
    <w:rsid w:val="000038C9"/>
    <w:rsid w:val="000E5118"/>
    <w:rsid w:val="002D7B8A"/>
    <w:rsid w:val="0032007C"/>
    <w:rsid w:val="00882345"/>
    <w:rsid w:val="009041DE"/>
    <w:rsid w:val="009C4978"/>
    <w:rsid w:val="00A859DB"/>
    <w:rsid w:val="00A95000"/>
    <w:rsid w:val="00D42EC0"/>
    <w:rsid w:val="00DB3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7D2908"/>
  <w15:chartTrackingRefBased/>
  <w15:docId w15:val="{122CCBD5-E0BA-442D-A0D4-66E29B35D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B3127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DB3127"/>
    <w:pPr>
      <w:ind w:left="720"/>
      <w:contextualSpacing/>
    </w:pPr>
  </w:style>
  <w:style w:type="character" w:styleId="Hipercze">
    <w:name w:val="Hyperlink"/>
    <w:uiPriority w:val="99"/>
    <w:unhideWhenUsed/>
    <w:rsid w:val="00DB3127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DB3127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DB3127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DB3127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DB3127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DB3127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DB3127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DB3127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14</Words>
  <Characters>4290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raniuk</dc:creator>
  <cp:keywords/>
  <dc:description/>
  <cp:lastModifiedBy>Jan Baraniuk</cp:lastModifiedBy>
  <cp:revision>10</cp:revision>
  <cp:lastPrinted>2024-01-08T12:12:00Z</cp:lastPrinted>
  <dcterms:created xsi:type="dcterms:W3CDTF">2022-04-12T09:26:00Z</dcterms:created>
  <dcterms:modified xsi:type="dcterms:W3CDTF">2024-01-08T12:12:00Z</dcterms:modified>
</cp:coreProperties>
</file>